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4E193" w14:textId="77777777" w:rsidR="00605BE9" w:rsidRDefault="00605BE9">
      <w:r>
        <w:t>Name: Haichuan Wei</w:t>
      </w:r>
    </w:p>
    <w:p w14:paraId="70506130" w14:textId="367CC5C9" w:rsidR="00605BE9" w:rsidRDefault="00605BE9">
      <w:r>
        <w:t xml:space="preserve"> Lab: Lab </w:t>
      </w:r>
      <w:r>
        <w:t>7</w:t>
      </w:r>
    </w:p>
    <w:p w14:paraId="75A9F327" w14:textId="08F806ED" w:rsidR="00605BE9" w:rsidRDefault="00605BE9">
      <w:r>
        <w:t xml:space="preserve"> Date: 1</w:t>
      </w:r>
      <w:r>
        <w:t>1</w:t>
      </w:r>
      <w:r>
        <w:t>/</w:t>
      </w:r>
      <w:r>
        <w:t>3</w:t>
      </w:r>
      <w:r>
        <w:t xml:space="preserve">/2021 </w:t>
      </w:r>
    </w:p>
    <w:p w14:paraId="7E3BD3E1" w14:textId="77777777" w:rsidR="00605BE9" w:rsidRDefault="00605BE9" w:rsidP="00605BE9">
      <w:pPr>
        <w:pStyle w:val="Heading1"/>
      </w:pPr>
      <w:r>
        <w:t>Program Description:</w:t>
      </w:r>
    </w:p>
    <w:p w14:paraId="783E2618" w14:textId="4331ADF7" w:rsidR="00605BE9" w:rsidRDefault="00605BE9">
      <w:r>
        <w:t xml:space="preserve"> This program was made </w:t>
      </w:r>
      <w:r w:rsidR="00B0454D">
        <w:t xml:space="preserve">to practice using C++ class. There is a main BankAccont.cpp file that the other files inherit from. </w:t>
      </w:r>
      <w:r w:rsidR="00F233D9">
        <w:t xml:space="preserve">The user will define data that will be plugged into each </w:t>
      </w:r>
      <w:r w:rsidR="00374377">
        <w:t>function</w:t>
      </w:r>
      <w:r w:rsidR="00787930">
        <w:t xml:space="preserve"> and</w:t>
      </w:r>
      <w:r w:rsidR="00F233D9">
        <w:t xml:space="preserve"> whichever account they want to change will be changed accordingly. </w:t>
      </w:r>
    </w:p>
    <w:p w14:paraId="46547567" w14:textId="077AD90C" w:rsidR="0061756E" w:rsidRDefault="00605BE9" w:rsidP="00605BE9">
      <w:pPr>
        <w:pStyle w:val="Heading1"/>
      </w:pPr>
      <w:r>
        <w:t>Program Source Code</w:t>
      </w:r>
      <w:r>
        <w:t>:</w:t>
      </w:r>
    </w:p>
    <w:p w14:paraId="0EE54434" w14:textId="296BC022" w:rsidR="009579D1" w:rsidRDefault="009579D1" w:rsidP="009579D1">
      <w:pPr>
        <w:rPr>
          <w:noProof/>
        </w:rPr>
      </w:pPr>
      <w:r>
        <w:t>BankAccount.cpp</w:t>
      </w:r>
      <w:r w:rsidRPr="009579D1">
        <w:rPr>
          <w:noProof/>
        </w:rPr>
        <w:t xml:space="preserve"> </w:t>
      </w:r>
    </w:p>
    <w:p w14:paraId="595289FC" w14:textId="206E8EC3" w:rsidR="00B0454D" w:rsidRDefault="00F233D9" w:rsidP="009579D1">
      <w:pPr>
        <w:rPr>
          <w:noProof/>
        </w:rPr>
      </w:pPr>
      <w:r w:rsidRPr="00F233D9">
        <w:rPr>
          <w:noProof/>
        </w:rPr>
        <w:drawing>
          <wp:inline distT="0" distB="0" distL="0" distR="0" wp14:anchorId="4C679772" wp14:editId="7E1187E1">
            <wp:extent cx="5943600" cy="553275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C8AB1" w14:textId="777DE04E" w:rsidR="009579D1" w:rsidRDefault="009579D1" w:rsidP="009579D1">
      <w:pPr>
        <w:rPr>
          <w:noProof/>
        </w:rPr>
      </w:pPr>
      <w:proofErr w:type="spellStart"/>
      <w:r>
        <w:lastRenderedPageBreak/>
        <w:t>BankAccount.h</w:t>
      </w:r>
      <w:proofErr w:type="spellEnd"/>
      <w:r w:rsidRPr="009579D1">
        <w:rPr>
          <w:noProof/>
        </w:rPr>
        <w:t xml:space="preserve"> </w:t>
      </w:r>
      <w:r w:rsidRPr="009579D1">
        <w:drawing>
          <wp:inline distT="0" distB="0" distL="0" distR="0" wp14:anchorId="749361D3" wp14:editId="29D5FD1E">
            <wp:extent cx="5943600" cy="385635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E3E60" w14:textId="77777777" w:rsidR="00BA264F" w:rsidRDefault="009579D1" w:rsidP="009579D1">
      <w:pPr>
        <w:rPr>
          <w:noProof/>
        </w:rPr>
      </w:pPr>
      <w:r>
        <w:t>SavingsAccount.cpp</w:t>
      </w:r>
      <w:r w:rsidR="00BA264F" w:rsidRPr="00BA264F">
        <w:rPr>
          <w:noProof/>
        </w:rPr>
        <w:t xml:space="preserve"> </w:t>
      </w:r>
      <w:r w:rsidR="00BA264F" w:rsidRPr="00BA264F">
        <w:drawing>
          <wp:inline distT="0" distB="0" distL="0" distR="0" wp14:anchorId="48258D51" wp14:editId="4636B3E8">
            <wp:extent cx="5943600" cy="666369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6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264F">
        <w:rPr>
          <w:noProof/>
        </w:rPr>
        <w:t>SavingsAccount.h</w:t>
      </w:r>
      <w:r w:rsidR="00BA264F" w:rsidRPr="00BA264F">
        <w:rPr>
          <w:noProof/>
        </w:rPr>
        <w:t xml:space="preserve"> </w:t>
      </w:r>
      <w:r w:rsidR="00BA264F" w:rsidRPr="00BA264F">
        <w:rPr>
          <w:noProof/>
        </w:rPr>
        <w:drawing>
          <wp:inline distT="0" distB="0" distL="0" distR="0" wp14:anchorId="4307C5C6" wp14:editId="5B9F8544">
            <wp:extent cx="5943600" cy="337756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0021" w14:textId="7349F7C2" w:rsidR="009579D1" w:rsidRDefault="00BA264F" w:rsidP="009579D1">
      <w:pPr>
        <w:rPr>
          <w:noProof/>
        </w:rPr>
      </w:pPr>
      <w:r>
        <w:rPr>
          <w:noProof/>
        </w:rPr>
        <w:t>CheckingAccount.cpp</w:t>
      </w:r>
      <w:r>
        <w:rPr>
          <w:noProof/>
        </w:rPr>
        <w:softHyphen/>
      </w:r>
      <w:r w:rsidRPr="00BA264F">
        <w:rPr>
          <w:noProof/>
        </w:rPr>
        <w:t xml:space="preserve"> </w:t>
      </w:r>
      <w:r w:rsidRPr="00BA264F">
        <w:rPr>
          <w:noProof/>
        </w:rPr>
        <w:drawing>
          <wp:inline distT="0" distB="0" distL="0" distR="0" wp14:anchorId="4D1E23D7" wp14:editId="2402AE4E">
            <wp:extent cx="5943600" cy="596519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D565" w14:textId="4C119A2F" w:rsidR="00BA264F" w:rsidRDefault="00BA264F" w:rsidP="009579D1">
      <w:pPr>
        <w:rPr>
          <w:noProof/>
        </w:rPr>
      </w:pPr>
      <w:r>
        <w:rPr>
          <w:noProof/>
        </w:rPr>
        <w:t>CheckingAccounts.h</w:t>
      </w:r>
      <w:r w:rsidRPr="00BA264F">
        <w:rPr>
          <w:noProof/>
        </w:rPr>
        <w:t xml:space="preserve"> </w:t>
      </w:r>
      <w:r w:rsidRPr="00BA264F">
        <w:rPr>
          <w:noProof/>
        </w:rPr>
        <w:drawing>
          <wp:inline distT="0" distB="0" distL="0" distR="0" wp14:anchorId="5F24E38C" wp14:editId="60EF2E48">
            <wp:extent cx="5943600" cy="2342515"/>
            <wp:effectExtent l="0" t="0" r="0" b="63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3E0FC" w14:textId="49EF4021" w:rsidR="00BA264F" w:rsidRDefault="00B0454D" w:rsidP="009579D1">
      <w:r>
        <w:t>bankTest.cpp</w:t>
      </w:r>
      <w:r w:rsidRPr="00B0454D">
        <w:rPr>
          <w:noProof/>
        </w:rPr>
        <w:t xml:space="preserve"> </w:t>
      </w:r>
      <w:r w:rsidRPr="00B0454D">
        <w:drawing>
          <wp:inline distT="0" distB="0" distL="0" distR="0" wp14:anchorId="310BDF96" wp14:editId="26504EBB">
            <wp:extent cx="5943600" cy="3692525"/>
            <wp:effectExtent l="0" t="0" r="0" b="3175"/>
            <wp:docPr id="12" name="Picture 12" descr="A picture containing text, screenshot, electronics,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screenshot, electronics,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454D">
        <w:rPr>
          <w:noProof/>
        </w:rPr>
        <w:t xml:space="preserve"> </w:t>
      </w:r>
      <w:r w:rsidRPr="00B0454D">
        <w:rPr>
          <w:noProof/>
        </w:rPr>
        <w:drawing>
          <wp:inline distT="0" distB="0" distL="0" distR="0" wp14:anchorId="525C0348" wp14:editId="5A19B65A">
            <wp:extent cx="5943600" cy="2359025"/>
            <wp:effectExtent l="0" t="0" r="0" b="3175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231ED" w14:textId="14922C70" w:rsidR="00557586" w:rsidRDefault="00557586" w:rsidP="009579D1"/>
    <w:p w14:paraId="46BF8846" w14:textId="3CDBB920" w:rsidR="00557586" w:rsidRDefault="00557586" w:rsidP="009579D1"/>
    <w:p w14:paraId="5459D658" w14:textId="1580C005" w:rsidR="00557586" w:rsidRDefault="00557586" w:rsidP="009579D1"/>
    <w:p w14:paraId="07532F53" w14:textId="1D4B3CC6" w:rsidR="00557586" w:rsidRDefault="00557586" w:rsidP="009579D1"/>
    <w:p w14:paraId="6A67458E" w14:textId="16E43952" w:rsidR="00557586" w:rsidRDefault="00557586" w:rsidP="009579D1"/>
    <w:p w14:paraId="63C2ED25" w14:textId="481092D0" w:rsidR="00557586" w:rsidRDefault="00557586" w:rsidP="009579D1"/>
    <w:p w14:paraId="3EDCFE65" w14:textId="0CC632FE" w:rsidR="00557586" w:rsidRDefault="00557586" w:rsidP="00557586">
      <w:pPr>
        <w:pStyle w:val="Heading1"/>
      </w:pPr>
      <w:r>
        <w:t>Code Output:</w:t>
      </w:r>
    </w:p>
    <w:p w14:paraId="2A9F04D4" w14:textId="704BE179" w:rsidR="00557586" w:rsidRPr="00557586" w:rsidRDefault="00557586" w:rsidP="00557586">
      <w:r>
        <w:t>All data displayed matched the example</w:t>
      </w:r>
    </w:p>
    <w:p w14:paraId="5120126D" w14:textId="4B67C897" w:rsidR="00557586" w:rsidRPr="00557586" w:rsidRDefault="00557586" w:rsidP="00557586">
      <w:r w:rsidRPr="00557586">
        <w:drawing>
          <wp:inline distT="0" distB="0" distL="0" distR="0" wp14:anchorId="678716DB" wp14:editId="4C9853B7">
            <wp:extent cx="5943600" cy="45542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586" w:rsidRPr="0055758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2BE7B" w14:textId="77777777" w:rsidR="00D70D4F" w:rsidRDefault="00D70D4F" w:rsidP="00605BE9">
      <w:pPr>
        <w:spacing w:after="0" w:line="240" w:lineRule="auto"/>
      </w:pPr>
      <w:r>
        <w:separator/>
      </w:r>
    </w:p>
  </w:endnote>
  <w:endnote w:type="continuationSeparator" w:id="0">
    <w:p w14:paraId="10FCA0F0" w14:textId="77777777" w:rsidR="00D70D4F" w:rsidRDefault="00D70D4F" w:rsidP="00605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1BC6B" w14:textId="77777777" w:rsidR="00D70D4F" w:rsidRDefault="00D70D4F" w:rsidP="00605BE9">
      <w:pPr>
        <w:spacing w:after="0" w:line="240" w:lineRule="auto"/>
      </w:pPr>
      <w:r>
        <w:separator/>
      </w:r>
    </w:p>
  </w:footnote>
  <w:footnote w:type="continuationSeparator" w:id="0">
    <w:p w14:paraId="5C3F07D7" w14:textId="77777777" w:rsidR="00D70D4F" w:rsidRDefault="00D70D4F" w:rsidP="00605B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8A76C" w14:textId="5A28C2AE" w:rsidR="00605BE9" w:rsidRDefault="00605BE9" w:rsidP="00605BE9">
    <w:r>
      <w:t xml:space="preserve">Lab </w:t>
    </w:r>
    <w:r w:rsidR="000F3757">
      <w:t xml:space="preserve">7 </w:t>
    </w:r>
    <w:r>
      <w:t>PDF</w:t>
    </w:r>
  </w:p>
  <w:p w14:paraId="2D25AE6E" w14:textId="77777777" w:rsidR="00605BE9" w:rsidRDefault="00605B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NzM2tDC2MAZyzJR0lIJTi4sz8/NACgxrARo9UwksAAAA"/>
  </w:docVars>
  <w:rsids>
    <w:rsidRoot w:val="00972D28"/>
    <w:rsid w:val="000F3757"/>
    <w:rsid w:val="00374377"/>
    <w:rsid w:val="00557586"/>
    <w:rsid w:val="00605BE9"/>
    <w:rsid w:val="0061756E"/>
    <w:rsid w:val="00787930"/>
    <w:rsid w:val="009579D1"/>
    <w:rsid w:val="00972D28"/>
    <w:rsid w:val="00B0454D"/>
    <w:rsid w:val="00BA264F"/>
    <w:rsid w:val="00D70D4F"/>
    <w:rsid w:val="00F23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BEB955"/>
  <w15:chartTrackingRefBased/>
  <w15:docId w15:val="{03F38817-1562-4A99-9541-AE7921D5B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B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5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5BE9"/>
  </w:style>
  <w:style w:type="paragraph" w:styleId="Footer">
    <w:name w:val="footer"/>
    <w:basedOn w:val="Normal"/>
    <w:link w:val="FooterChar"/>
    <w:uiPriority w:val="99"/>
    <w:unhideWhenUsed/>
    <w:rsid w:val="00605B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5BE9"/>
  </w:style>
  <w:style w:type="character" w:customStyle="1" w:styleId="Heading1Char">
    <w:name w:val="Heading 1 Char"/>
    <w:basedOn w:val="DefaultParagraphFont"/>
    <w:link w:val="Heading1"/>
    <w:uiPriority w:val="9"/>
    <w:rsid w:val="00605B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669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1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8</Pages>
  <Words>81</Words>
  <Characters>466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Program Description:</vt:lpstr>
      <vt:lpstr>Program Source Code:</vt:lpstr>
      <vt:lpstr>Code Output:</vt:lpstr>
    </vt:vector>
  </TitlesOfParts>
  <Company/>
  <LinksUpToDate>false</LinksUpToDate>
  <CharactersWithSpaces>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Wei</dc:creator>
  <cp:keywords/>
  <dc:description/>
  <cp:lastModifiedBy>Arthur Wei</cp:lastModifiedBy>
  <cp:revision>5</cp:revision>
  <cp:lastPrinted>2021-11-04T06:05:00Z</cp:lastPrinted>
  <dcterms:created xsi:type="dcterms:W3CDTF">2021-11-04T05:11:00Z</dcterms:created>
  <dcterms:modified xsi:type="dcterms:W3CDTF">2021-11-04T06:06:00Z</dcterms:modified>
</cp:coreProperties>
</file>